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520" w:type="dxa"/>
        <w:tblInd w:w="-365" w:type="dxa"/>
        <w:tblLayout w:type="fixed"/>
        <w:tblCellMar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2100"/>
        <w:gridCol w:w="1320"/>
        <w:gridCol w:w="1350"/>
        <w:gridCol w:w="1350"/>
        <w:gridCol w:w="1260"/>
        <w:gridCol w:w="540"/>
        <w:gridCol w:w="1710"/>
        <w:gridCol w:w="1890"/>
      </w:tblGrid>
      <w:tr w:rsidR="007A65B8" w14:paraId="39FF3C7A" w14:textId="77777777" w:rsidTr="00CC7A86">
        <w:trPr>
          <w:trHeight w:val="281"/>
        </w:trPr>
        <w:tc>
          <w:tcPr>
            <w:tcW w:w="9630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12E4" w14:textId="77777777" w:rsidR="00235B8D" w:rsidRPr="00E47E68" w:rsidRDefault="00E47E68" w:rsidP="00E47E68">
            <w:pPr>
              <w:spacing w:after="16" w:line="259" w:lineRule="auto"/>
              <w:rPr>
                <w:rFonts w:eastAsia="Microsoft Sans Serif"/>
                <w:sz w:val="32"/>
                <w:szCs w:val="32"/>
              </w:rPr>
            </w:pPr>
            <w:r>
              <w:rPr>
                <w:rFonts w:eastAsia="Microsoft Sans Serif"/>
                <w:sz w:val="32"/>
                <w:szCs w:val="32"/>
              </w:rPr>
              <w:t xml:space="preserve">                  </w:t>
            </w:r>
            <w:r w:rsidR="00235B8D" w:rsidRPr="00E47E68">
              <w:rPr>
                <w:rFonts w:eastAsia="Microsoft Sans Serif"/>
                <w:sz w:val="32"/>
                <w:szCs w:val="32"/>
              </w:rPr>
              <w:t xml:space="preserve">NIU RETIREE </w:t>
            </w:r>
            <w:r w:rsidR="0077431E">
              <w:rPr>
                <w:rFonts w:eastAsia="Microsoft Sans Serif"/>
                <w:sz w:val="32"/>
                <w:szCs w:val="32"/>
              </w:rPr>
              <w:t>PARKING PERMIT FORM</w:t>
            </w:r>
          </w:p>
          <w:p w14:paraId="62DD696D" w14:textId="77777777" w:rsidR="00235B8D" w:rsidRDefault="00E47E68" w:rsidP="00E47E68">
            <w:pPr>
              <w:spacing w:after="0" w:line="259" w:lineRule="auto"/>
              <w:ind w:left="489" w:firstLine="0"/>
            </w:pPr>
            <w:r>
              <w:rPr>
                <w:sz w:val="24"/>
              </w:rPr>
              <w:t xml:space="preserve">                                                  P</w:t>
            </w:r>
            <w:r w:rsidR="00235B8D">
              <w:rPr>
                <w:sz w:val="24"/>
              </w:rPr>
              <w:t>lease Print Clearl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226811" w14:textId="77777777" w:rsidR="00235B8D" w:rsidRPr="008406DA" w:rsidRDefault="00235B8D">
            <w:pPr>
              <w:spacing w:after="0" w:line="259" w:lineRule="auto"/>
              <w:ind w:left="0" w:right="50" w:firstLine="0"/>
              <w:jc w:val="center"/>
              <w:rPr>
                <w:sz w:val="22"/>
              </w:rPr>
            </w:pPr>
            <w:r w:rsidRPr="008406DA">
              <w:rPr>
                <w:rFonts w:ascii="Microsoft Sans Serif" w:eastAsia="Microsoft Sans Serif" w:hAnsi="Microsoft Sans Serif" w:cs="Microsoft Sans Serif"/>
                <w:sz w:val="22"/>
              </w:rPr>
              <w:t xml:space="preserve">Office Use Only </w:t>
            </w:r>
          </w:p>
        </w:tc>
      </w:tr>
      <w:tr w:rsidR="007A65B8" w14:paraId="5434EFA6" w14:textId="77777777" w:rsidTr="00CC7A86">
        <w:trPr>
          <w:trHeight w:val="440"/>
        </w:trPr>
        <w:tc>
          <w:tcPr>
            <w:tcW w:w="963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FE82B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3A76E9" w14:textId="77777777" w:rsidR="00235B8D" w:rsidRDefault="00235B8D">
            <w:pPr>
              <w:spacing w:after="53" w:line="259" w:lineRule="auto"/>
              <w:ind w:left="0" w:firstLine="0"/>
            </w:pPr>
            <w:r>
              <w:rPr>
                <w:b w:val="0"/>
                <w:sz w:val="16"/>
              </w:rPr>
              <w:t xml:space="preserve">Permit Number </w:t>
            </w:r>
          </w:p>
          <w:p w14:paraId="6DF0B8CF" w14:textId="77777777" w:rsidR="00235B8D" w:rsidRDefault="00235B8D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46EEDA2E" w14:textId="77777777" w:rsidR="00235B8D" w:rsidRPr="00B64B42" w:rsidRDefault="00AC43A1" w:rsidP="008406DA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>R</w:t>
            </w:r>
            <w:r w:rsidR="00B64B42" w:rsidRPr="00B64B42">
              <w:rPr>
                <w:sz w:val="24"/>
              </w:rPr>
              <w:t>A</w:t>
            </w:r>
          </w:p>
        </w:tc>
      </w:tr>
      <w:tr w:rsidR="007A65B8" w14:paraId="1B1110AA" w14:textId="77777777" w:rsidTr="00CC7A86">
        <w:trPr>
          <w:trHeight w:val="298"/>
        </w:trPr>
        <w:tc>
          <w:tcPr>
            <w:tcW w:w="7920" w:type="dxa"/>
            <w:gridSpan w:val="6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0DDAA473" w14:textId="77777777" w:rsidR="009D3981" w:rsidRDefault="00235B8D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1A3D39">
              <w:rPr>
                <w:sz w:val="24"/>
                <w:szCs w:val="24"/>
              </w:rPr>
              <w:t xml:space="preserve">Last Name                          </w:t>
            </w:r>
            <w:r w:rsidR="001A3D39">
              <w:rPr>
                <w:sz w:val="24"/>
                <w:szCs w:val="24"/>
              </w:rPr>
              <w:t xml:space="preserve">                          </w:t>
            </w:r>
            <w:r w:rsidRPr="001A3D39">
              <w:rPr>
                <w:sz w:val="24"/>
                <w:szCs w:val="24"/>
              </w:rPr>
              <w:t xml:space="preserve">First Name </w:t>
            </w:r>
          </w:p>
          <w:p w14:paraId="17E38DE5" w14:textId="77777777" w:rsidR="00235B8D" w:rsidRPr="001A3D39" w:rsidRDefault="009D3981" w:rsidP="009255DB">
            <w:pPr>
              <w:spacing w:after="0" w:line="259" w:lineRule="auto"/>
              <w:ind w:left="0" w:firstLine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______________________________</w:t>
            </w:r>
            <w:r w:rsidR="000B0636">
              <w:rPr>
                <w:sz w:val="24"/>
                <w:szCs w:val="24"/>
              </w:rPr>
              <w:t>_________________________________</w:t>
            </w:r>
            <w:r w:rsidR="00235B8D" w:rsidRPr="001A3D39">
              <w:rPr>
                <w:sz w:val="24"/>
                <w:szCs w:val="24"/>
              </w:rPr>
              <w:t xml:space="preserve">      </w:t>
            </w:r>
            <w:r w:rsidR="001A3D39">
              <w:rPr>
                <w:sz w:val="24"/>
                <w:szCs w:val="24"/>
              </w:rPr>
              <w:t xml:space="preserve">            </w:t>
            </w:r>
            <w:r w:rsidR="00235B8D" w:rsidRPr="001A3D39">
              <w:rPr>
                <w:sz w:val="24"/>
                <w:szCs w:val="24"/>
              </w:rPr>
              <w:t xml:space="preserve">                      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FC753ED" w14:textId="77777777" w:rsidR="00235B8D" w:rsidRDefault="001A3D39">
            <w:pPr>
              <w:spacing w:after="0" w:line="259" w:lineRule="auto"/>
              <w:ind w:left="0" w:firstLine="0"/>
            </w:pPr>
            <w:r w:rsidRPr="001A3D39">
              <w:rPr>
                <w:sz w:val="24"/>
                <w:szCs w:val="24"/>
              </w:rPr>
              <w:t>Initial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EB5461" w14:textId="77777777" w:rsidR="00235B8D" w:rsidRDefault="00235B8D">
            <w:pPr>
              <w:spacing w:after="160" w:line="259" w:lineRule="auto"/>
              <w:ind w:left="0" w:firstLine="0"/>
            </w:pPr>
          </w:p>
        </w:tc>
      </w:tr>
      <w:tr w:rsidR="007A65B8" w14:paraId="58D1020F" w14:textId="77777777" w:rsidTr="000B0636">
        <w:trPr>
          <w:trHeight w:val="593"/>
        </w:trPr>
        <w:tc>
          <w:tcPr>
            <w:tcW w:w="7920" w:type="dxa"/>
            <w:gridSpan w:val="6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8B9144F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71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4D10A2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841374" w14:textId="77777777" w:rsidR="00235B8D" w:rsidRDefault="00C771C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Fee &amp; Method of Payment</w:t>
            </w:r>
          </w:p>
          <w:p w14:paraId="37EB4C0B" w14:textId="77777777" w:rsidR="00C771CE" w:rsidRPr="00B64B42" w:rsidRDefault="00C771CE" w:rsidP="00C771CE">
            <w:pPr>
              <w:spacing w:after="0" w:line="259" w:lineRule="auto"/>
              <w:ind w:left="0" w:firstLine="0"/>
              <w:rPr>
                <w:sz w:val="22"/>
              </w:rPr>
            </w:pPr>
          </w:p>
        </w:tc>
      </w:tr>
      <w:tr w:rsidR="007A65B8" w14:paraId="592B4AE1" w14:textId="77777777" w:rsidTr="000B0636">
        <w:trPr>
          <w:trHeight w:val="989"/>
        </w:trPr>
        <w:tc>
          <w:tcPr>
            <w:tcW w:w="79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8DEE6" w14:textId="77777777" w:rsidR="007A65B8" w:rsidRDefault="00235B8D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I retired from</w:t>
            </w:r>
            <w:r w:rsidR="007A65B8" w:rsidRPr="00E47E68">
              <w:rPr>
                <w:sz w:val="24"/>
                <w:szCs w:val="24"/>
              </w:rPr>
              <w:t xml:space="preserve"> </w:t>
            </w:r>
          </w:p>
          <w:p w14:paraId="379C1B83" w14:textId="77777777" w:rsidR="00235B8D" w:rsidRPr="00E47E68" w:rsidRDefault="00C771CE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D</w:t>
            </w:r>
            <w:r w:rsidR="007A65B8" w:rsidRPr="00E47E68">
              <w:rPr>
                <w:sz w:val="24"/>
                <w:szCs w:val="24"/>
              </w:rPr>
              <w:t xml:space="preserve">epartment </w:t>
            </w:r>
            <w:r w:rsidR="00E47E68">
              <w:rPr>
                <w:sz w:val="24"/>
                <w:szCs w:val="24"/>
              </w:rPr>
              <w:t>name):</w:t>
            </w:r>
            <w:r>
              <w:rPr>
                <w:sz w:val="24"/>
                <w:szCs w:val="24"/>
              </w:rPr>
              <w:t xml:space="preserve"> </w:t>
            </w:r>
            <w:r w:rsidR="00235B8D" w:rsidRPr="00E47E68">
              <w:rPr>
                <w:sz w:val="24"/>
                <w:szCs w:val="24"/>
              </w:rPr>
              <w:t>_______________________</w:t>
            </w:r>
            <w:r w:rsidR="007A65B8" w:rsidRPr="00E47E68">
              <w:rPr>
                <w:sz w:val="24"/>
                <w:szCs w:val="24"/>
              </w:rPr>
              <w:t>____________</w:t>
            </w:r>
            <w:r w:rsidR="00E47E68">
              <w:rPr>
                <w:sz w:val="24"/>
                <w:szCs w:val="24"/>
              </w:rPr>
              <w:t>__________</w:t>
            </w:r>
          </w:p>
          <w:p w14:paraId="7AD83106" w14:textId="77777777" w:rsidR="00235B8D" w:rsidRPr="007A65B8" w:rsidRDefault="00235B8D" w:rsidP="00EA2F8F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DDBB79" w14:textId="77777777" w:rsidR="00235B8D" w:rsidRPr="00E47E68" w:rsidRDefault="00235B8D" w:rsidP="008406DA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 xml:space="preserve">Home phone #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6DFA62" w14:textId="77777777" w:rsidR="00235B8D" w:rsidRPr="00B64B42" w:rsidRDefault="00B64B42">
            <w:pPr>
              <w:spacing w:after="160" w:line="259" w:lineRule="auto"/>
              <w:ind w:left="0" w:firstLine="0"/>
              <w:rPr>
                <w:b w:val="0"/>
              </w:rPr>
            </w:pPr>
            <w:r w:rsidRPr="00B64B42">
              <w:rPr>
                <w:b w:val="0"/>
              </w:rPr>
              <w:t>ID#</w:t>
            </w:r>
          </w:p>
        </w:tc>
      </w:tr>
      <w:tr w:rsidR="007A65B8" w14:paraId="088D3D2D" w14:textId="77777777" w:rsidTr="000B0636">
        <w:trPr>
          <w:trHeight w:val="1430"/>
        </w:trPr>
        <w:tc>
          <w:tcPr>
            <w:tcW w:w="79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48C4D" w14:textId="77777777" w:rsidR="00E848A6" w:rsidRPr="00E47E6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 xml:space="preserve">Home Address: </w:t>
            </w:r>
          </w:p>
          <w:p w14:paraId="16E75BC3" w14:textId="77777777" w:rsidR="00EA2F8F" w:rsidRDefault="00E848A6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Street</w:t>
            </w:r>
            <w:r w:rsidRPr="00EA2F8F">
              <w:rPr>
                <w:b w:val="0"/>
                <w:sz w:val="24"/>
                <w:szCs w:val="24"/>
              </w:rPr>
              <w:t>_________________________</w:t>
            </w:r>
            <w:r w:rsidR="000B0636">
              <w:rPr>
                <w:b w:val="0"/>
                <w:sz w:val="24"/>
                <w:szCs w:val="24"/>
              </w:rPr>
              <w:t>_________________________________</w:t>
            </w:r>
          </w:p>
          <w:p w14:paraId="44B80FFF" w14:textId="77777777" w:rsidR="009255DB" w:rsidRPr="009255DB" w:rsidRDefault="009255DB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9255DB">
              <w:rPr>
                <w:sz w:val="24"/>
                <w:szCs w:val="24"/>
              </w:rPr>
              <w:t>City</w:t>
            </w:r>
            <w:r>
              <w:rPr>
                <w:b w:val="0"/>
                <w:sz w:val="24"/>
                <w:szCs w:val="24"/>
              </w:rPr>
              <w:t>______________________</w:t>
            </w:r>
            <w:r w:rsidR="00517BAF">
              <w:rPr>
                <w:b w:val="0"/>
                <w:sz w:val="24"/>
                <w:szCs w:val="24"/>
              </w:rPr>
              <w:t xml:space="preserve">_ </w:t>
            </w:r>
            <w:r w:rsidR="00517BAF" w:rsidRPr="00517BAF">
              <w:rPr>
                <w:sz w:val="24"/>
                <w:szCs w:val="24"/>
              </w:rPr>
              <w:t>State</w:t>
            </w:r>
            <w:r w:rsidR="000B0636">
              <w:rPr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 xml:space="preserve">_______    </w:t>
            </w:r>
            <w:r w:rsidRPr="009255DB">
              <w:rPr>
                <w:sz w:val="24"/>
                <w:szCs w:val="24"/>
              </w:rPr>
              <w:t>Zip Code</w:t>
            </w:r>
            <w:r w:rsidR="000B0636">
              <w:rPr>
                <w:b w:val="0"/>
                <w:sz w:val="24"/>
                <w:szCs w:val="24"/>
              </w:rPr>
              <w:t>______________</w:t>
            </w:r>
          </w:p>
          <w:p w14:paraId="644A8067" w14:textId="77777777" w:rsidR="000B0636" w:rsidRDefault="00EA2F8F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Email address:</w:t>
            </w:r>
            <w:r w:rsidR="000B0636">
              <w:rPr>
                <w:sz w:val="24"/>
                <w:szCs w:val="24"/>
              </w:rPr>
              <w:t xml:space="preserve"> </w:t>
            </w:r>
            <w:r w:rsidR="009255DB">
              <w:rPr>
                <w:sz w:val="24"/>
                <w:szCs w:val="24"/>
              </w:rPr>
              <w:t>____</w:t>
            </w:r>
            <w:r w:rsidR="000B0636">
              <w:rPr>
                <w:sz w:val="24"/>
                <w:szCs w:val="24"/>
              </w:rPr>
              <w:t>______________________________________________</w:t>
            </w:r>
          </w:p>
          <w:p w14:paraId="192CD64C" w14:textId="77777777" w:rsidR="00E848A6" w:rsidRPr="007A65B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25E425" w14:textId="77777777" w:rsidR="00E848A6" w:rsidRPr="00E47E6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Cell phone #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0AE44AC" w14:textId="77777777" w:rsidR="00E848A6" w:rsidRDefault="00E848A6" w:rsidP="00522F7D">
            <w:pPr>
              <w:spacing w:after="0" w:line="259" w:lineRule="auto"/>
              <w:ind w:left="0"/>
            </w:pPr>
            <w:r>
              <w:rPr>
                <w:b w:val="0"/>
                <w:sz w:val="16"/>
              </w:rPr>
              <w:t xml:space="preserve">FLAG </w:t>
            </w:r>
          </w:p>
        </w:tc>
      </w:tr>
      <w:tr w:rsidR="007A65B8" w14:paraId="6BCEC5E1" w14:textId="77777777" w:rsidTr="00CC7A86">
        <w:trPr>
          <w:trHeight w:val="2195"/>
        </w:trPr>
        <w:tc>
          <w:tcPr>
            <w:tcW w:w="2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08DCA" w14:textId="77777777" w:rsidR="001A3D39" w:rsidRDefault="001A3D39" w:rsidP="008406DA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</w:p>
          <w:p w14:paraId="51FC38D3" w14:textId="77777777" w:rsidR="00235B8D" w:rsidRPr="00C771CE" w:rsidRDefault="00235B8D" w:rsidP="008406DA">
            <w:pPr>
              <w:spacing w:after="0" w:line="259" w:lineRule="auto"/>
              <w:ind w:left="0" w:firstLine="0"/>
              <w:rPr>
                <w:szCs w:val="20"/>
              </w:rPr>
            </w:pPr>
            <w:r w:rsidRPr="00C771CE">
              <w:rPr>
                <w:szCs w:val="20"/>
              </w:rPr>
              <w:t xml:space="preserve">Auto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/Truck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 xml:space="preserve">  </w:t>
            </w:r>
            <w:r w:rsidRPr="00C771CE">
              <w:rPr>
                <w:szCs w:val="20"/>
              </w:rPr>
              <w:t xml:space="preserve">Cycle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</w:t>
            </w:r>
            <w:r w:rsidR="00166517">
              <w:rPr>
                <w:szCs w:val="20"/>
              </w:rPr>
              <w:t xml:space="preserve"> </w:t>
            </w:r>
          </w:p>
          <w:p w14:paraId="541CEA91" w14:textId="77777777" w:rsidR="001A3D39" w:rsidRPr="00C771CE" w:rsidRDefault="001A3D39" w:rsidP="008406DA">
            <w:pPr>
              <w:spacing w:after="0" w:line="259" w:lineRule="auto"/>
              <w:ind w:left="0" w:firstLine="0"/>
              <w:rPr>
                <w:szCs w:val="20"/>
              </w:rPr>
            </w:pPr>
          </w:p>
          <w:p w14:paraId="745F9670" w14:textId="77777777" w:rsidR="00235B8D" w:rsidRPr="001A3D39" w:rsidRDefault="00235B8D" w:rsidP="008406DA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C771CE">
              <w:rPr>
                <w:szCs w:val="20"/>
              </w:rPr>
              <w:t xml:space="preserve">Auto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/Truck </w:t>
            </w:r>
            <w:r w:rsidR="00E47E68" w:rsidRPr="00C771CE">
              <w:rPr>
                <w:rFonts w:ascii="Segoe UI Symbol" w:eastAsia="Segoe UI Symbol" w:hAnsi="Segoe UI Symbol" w:cs="Segoe UI Symbol"/>
                <w:szCs w:val="20"/>
              </w:rPr>
              <w:t xml:space="preserve">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 xml:space="preserve"> </w:t>
            </w:r>
            <w:r w:rsidRPr="00C771CE">
              <w:rPr>
                <w:szCs w:val="20"/>
              </w:rPr>
              <w:t xml:space="preserve">Cycle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B37C2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Make(s)</w:t>
            </w:r>
          </w:p>
          <w:p w14:paraId="3936C4B3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0524DBDA" w14:textId="77777777" w:rsidR="001A3D39" w:rsidRPr="00E47E68" w:rsidRDefault="001A3D39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7212DEFB" w14:textId="77777777" w:rsidR="001A3D39" w:rsidRPr="00E47E68" w:rsidRDefault="00B56B73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</w:t>
            </w:r>
            <w:r w:rsidR="0097047D">
              <w:rPr>
                <w:sz w:val="24"/>
                <w:szCs w:val="24"/>
              </w:rPr>
              <w:t>_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14A81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Model(s)</w:t>
            </w:r>
          </w:p>
          <w:p w14:paraId="21941281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489697F5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54507B94" w14:textId="77777777" w:rsidR="001A3D39" w:rsidRPr="00E47E68" w:rsidRDefault="001A3D39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1B3FC" w14:textId="77777777" w:rsidR="001A3D39" w:rsidRPr="00E47E68" w:rsidRDefault="00235B8D" w:rsidP="00C771CE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Year(s)</w:t>
            </w:r>
          </w:p>
          <w:p w14:paraId="0C828E83" w14:textId="77777777" w:rsidR="001A3D39" w:rsidRPr="00E47E68" w:rsidRDefault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07A1E167" w14:textId="77777777" w:rsidR="001A3D39" w:rsidRPr="00E47E68" w:rsidRDefault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6850ED87" w14:textId="77777777" w:rsidR="00235B8D" w:rsidRPr="00E47E68" w:rsidRDefault="007A65B8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54E54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Color(s)</w:t>
            </w:r>
          </w:p>
          <w:p w14:paraId="5D8AB0C6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2CAC87FA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71E958CF" w14:textId="77777777" w:rsidR="001A3D39" w:rsidRPr="00E47E68" w:rsidRDefault="007A65B8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0F8FC" w14:textId="77777777" w:rsidR="00235B8D" w:rsidRDefault="00C771CE" w:rsidP="00C771CE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cense </w:t>
            </w:r>
            <w:r w:rsidR="00B56B73">
              <w:rPr>
                <w:sz w:val="24"/>
                <w:szCs w:val="24"/>
              </w:rPr>
              <w:t>Plate/State</w:t>
            </w:r>
          </w:p>
          <w:p w14:paraId="605C91B8" w14:textId="77777777" w:rsidR="00B56B73" w:rsidRPr="00E47E68" w:rsidRDefault="00B56B73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5A4F2632" w14:textId="77777777" w:rsidR="00B56B73" w:rsidRPr="00E47E68" w:rsidRDefault="00B56B73" w:rsidP="00B56B73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29792AA6" w14:textId="77777777" w:rsidR="001A3D39" w:rsidRPr="00E47E68" w:rsidRDefault="007A65B8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</w:t>
            </w:r>
            <w:r w:rsidR="00B56B73">
              <w:rPr>
                <w:sz w:val="24"/>
                <w:szCs w:val="24"/>
              </w:rPr>
              <w:t>___</w:t>
            </w:r>
            <w:r w:rsidR="009D3981">
              <w:rPr>
                <w:sz w:val="24"/>
                <w:szCs w:val="24"/>
              </w:rPr>
              <w:t xml:space="preserve"> </w:t>
            </w:r>
            <w:r w:rsidR="00C771CE">
              <w:rPr>
                <w:sz w:val="24"/>
                <w:szCs w:val="24"/>
              </w:rPr>
              <w:t>____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5FE05" w14:textId="77777777" w:rsidR="00235B8D" w:rsidRPr="00C771CE" w:rsidRDefault="00235B8D">
            <w:pPr>
              <w:spacing w:after="0" w:line="259" w:lineRule="auto"/>
              <w:ind w:left="0" w:firstLine="0"/>
              <w:rPr>
                <w:b w:val="0"/>
              </w:rPr>
            </w:pPr>
            <w:r w:rsidRPr="00C771CE">
              <w:rPr>
                <w:b w:val="0"/>
                <w:sz w:val="16"/>
              </w:rPr>
              <w:t xml:space="preserve">Clerk Initials and Date </w:t>
            </w:r>
          </w:p>
        </w:tc>
      </w:tr>
    </w:tbl>
    <w:p w14:paraId="768A2E30" w14:textId="77777777" w:rsidR="007C0D29" w:rsidRDefault="007C0D29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2E1AE58B" w14:textId="2BB4C150" w:rsidR="00517BAF" w:rsidRDefault="007C0D29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>
        <w:rPr>
          <w:sz w:val="28"/>
          <w:szCs w:val="28"/>
          <w:u w:color="000000"/>
        </w:rPr>
        <w:t>***</w:t>
      </w:r>
      <w:r w:rsidR="00517BAF">
        <w:rPr>
          <w:sz w:val="28"/>
          <w:szCs w:val="28"/>
          <w:u w:color="000000"/>
        </w:rPr>
        <w:t xml:space="preserve">Retiree parking permits </w:t>
      </w:r>
      <w:r>
        <w:rPr>
          <w:sz w:val="28"/>
          <w:szCs w:val="28"/>
          <w:u w:color="000000"/>
        </w:rPr>
        <w:t>are</w:t>
      </w:r>
      <w:r w:rsidR="00517BAF">
        <w:rPr>
          <w:sz w:val="28"/>
          <w:szCs w:val="28"/>
          <w:u w:color="000000"/>
        </w:rPr>
        <w:t xml:space="preserve"> $1</w:t>
      </w:r>
      <w:r w:rsidR="00524D46">
        <w:rPr>
          <w:sz w:val="28"/>
          <w:szCs w:val="28"/>
          <w:u w:color="000000"/>
        </w:rPr>
        <w:t>3</w:t>
      </w:r>
      <w:r w:rsidR="00517BAF">
        <w:rPr>
          <w:sz w:val="28"/>
          <w:szCs w:val="28"/>
          <w:u w:color="000000"/>
        </w:rPr>
        <w:t>.00***</w:t>
      </w:r>
    </w:p>
    <w:p w14:paraId="58E4D3F2" w14:textId="77777777" w:rsidR="00517BAF" w:rsidRDefault="00517BAF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6FC58604" w14:textId="77777777" w:rsidR="00517BAF" w:rsidRDefault="00517BAF" w:rsidP="00AC43A1">
      <w:pPr>
        <w:spacing w:after="16" w:line="259" w:lineRule="auto"/>
        <w:ind w:left="0" w:firstLine="0"/>
        <w:rPr>
          <w:sz w:val="18"/>
          <w:szCs w:val="18"/>
          <w:u w:color="000000"/>
        </w:rPr>
      </w:pPr>
    </w:p>
    <w:p w14:paraId="07B32977" w14:textId="77777777" w:rsidR="001A3D39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Please mail completed form to:</w:t>
      </w:r>
    </w:p>
    <w:p w14:paraId="7F4A5DD1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Northern Illinois University</w:t>
      </w:r>
    </w:p>
    <w:p w14:paraId="62FE25D7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Campus Parking Services</w:t>
      </w:r>
    </w:p>
    <w:p w14:paraId="4AFEA051" w14:textId="35BE3F20" w:rsidR="001A4541" w:rsidRPr="007C0D29" w:rsidRDefault="00244EED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>
        <w:rPr>
          <w:sz w:val="28"/>
          <w:szCs w:val="28"/>
          <w:u w:color="000000"/>
        </w:rPr>
        <w:t>1425 West Lincoln Highway</w:t>
      </w:r>
    </w:p>
    <w:p w14:paraId="25591CE4" w14:textId="77777777" w:rsidR="001A4541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DeKalb, IL 60115</w:t>
      </w:r>
    </w:p>
    <w:p w14:paraId="66B62C05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75C3A9CF" w14:textId="77777777" w:rsidR="009255DB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>This parking permit is available to me, provided I have no outstanding citations</w:t>
      </w:r>
    </w:p>
    <w:p w14:paraId="6E565CE9" w14:textId="77777777" w:rsidR="00AC43A1" w:rsidRDefault="00AC43A1" w:rsidP="009255DB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 xml:space="preserve"> </w:t>
      </w:r>
      <w:r w:rsidR="009255DB">
        <w:rPr>
          <w:sz w:val="24"/>
          <w:szCs w:val="24"/>
          <w:u w:color="000000"/>
        </w:rPr>
        <w:t>o</w:t>
      </w:r>
      <w:r w:rsidRPr="007A65B8">
        <w:rPr>
          <w:sz w:val="24"/>
          <w:szCs w:val="24"/>
          <w:u w:color="000000"/>
        </w:rPr>
        <w:t>n</w:t>
      </w:r>
      <w:r w:rsidR="009255DB">
        <w:rPr>
          <w:sz w:val="24"/>
          <w:szCs w:val="24"/>
          <w:u w:color="000000"/>
        </w:rPr>
        <w:t xml:space="preserve"> </w:t>
      </w:r>
      <w:r w:rsidRPr="007A65B8">
        <w:rPr>
          <w:sz w:val="24"/>
          <w:szCs w:val="24"/>
          <w:u w:color="000000"/>
        </w:rPr>
        <w:t>my record.</w:t>
      </w:r>
    </w:p>
    <w:p w14:paraId="02375A73" w14:textId="77777777" w:rsidR="00166517" w:rsidRPr="007A65B8" w:rsidRDefault="00166517" w:rsidP="009255DB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</w:p>
    <w:p w14:paraId="20958E60" w14:textId="77777777" w:rsidR="00C771CE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>This permit is issued as a privilege and is not to be used by relatives or other persons actively</w:t>
      </w:r>
    </w:p>
    <w:p w14:paraId="2483ACE1" w14:textId="77777777" w:rsidR="00AC43A1" w:rsidRPr="007A65B8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 xml:space="preserve"> employed by,</w:t>
      </w:r>
      <w:r w:rsidR="007A65B8">
        <w:rPr>
          <w:sz w:val="24"/>
          <w:szCs w:val="24"/>
          <w:u w:color="000000"/>
        </w:rPr>
        <w:t xml:space="preserve"> </w:t>
      </w:r>
      <w:r w:rsidRPr="007A65B8">
        <w:rPr>
          <w:sz w:val="24"/>
          <w:szCs w:val="24"/>
          <w:u w:color="000000"/>
        </w:rPr>
        <w:t>or enrolled in the University.</w:t>
      </w:r>
    </w:p>
    <w:p w14:paraId="6A8C0076" w14:textId="77777777" w:rsidR="00AC43A1" w:rsidRDefault="00AC43A1" w:rsidP="00C771CE">
      <w:pPr>
        <w:spacing w:after="16" w:line="259" w:lineRule="auto"/>
        <w:ind w:left="0" w:firstLine="0"/>
        <w:jc w:val="center"/>
        <w:rPr>
          <w:sz w:val="18"/>
          <w:szCs w:val="18"/>
          <w:u w:color="000000"/>
        </w:rPr>
      </w:pPr>
    </w:p>
    <w:p w14:paraId="17FAAF12" w14:textId="77777777" w:rsidR="007C2E9D" w:rsidRDefault="00B64B42" w:rsidP="00C771CE">
      <w:pPr>
        <w:spacing w:after="16" w:line="259" w:lineRule="auto"/>
        <w:ind w:left="0" w:firstLine="0"/>
        <w:jc w:val="center"/>
        <w:rPr>
          <w:sz w:val="24"/>
          <w:szCs w:val="24"/>
        </w:rPr>
      </w:pPr>
      <w:r w:rsidRPr="007A65B8">
        <w:rPr>
          <w:sz w:val="24"/>
          <w:szCs w:val="24"/>
          <w:u w:color="000000"/>
        </w:rPr>
        <w:t>I</w:t>
      </w:r>
      <w:r w:rsidR="00E848A6" w:rsidRPr="007A65B8">
        <w:rPr>
          <w:sz w:val="24"/>
          <w:szCs w:val="24"/>
          <w:u w:color="000000"/>
        </w:rPr>
        <w:t xml:space="preserve"> </w:t>
      </w:r>
      <w:r w:rsidR="005F47D6" w:rsidRPr="007A65B8">
        <w:rPr>
          <w:sz w:val="24"/>
          <w:szCs w:val="24"/>
        </w:rPr>
        <w:t xml:space="preserve">understand the UNIVERSITY </w:t>
      </w:r>
      <w:r w:rsidR="002A7F69">
        <w:rPr>
          <w:sz w:val="24"/>
          <w:szCs w:val="24"/>
        </w:rPr>
        <w:t>P</w:t>
      </w:r>
      <w:r w:rsidR="005F47D6" w:rsidRPr="007A65B8">
        <w:rPr>
          <w:sz w:val="24"/>
          <w:szCs w:val="24"/>
        </w:rPr>
        <w:t xml:space="preserve">ARKING </w:t>
      </w:r>
      <w:r w:rsidR="002A7F69">
        <w:rPr>
          <w:sz w:val="24"/>
          <w:szCs w:val="24"/>
        </w:rPr>
        <w:t xml:space="preserve">RULES &amp; </w:t>
      </w:r>
      <w:r w:rsidR="005F47D6" w:rsidRPr="007A65B8">
        <w:rPr>
          <w:sz w:val="24"/>
          <w:szCs w:val="24"/>
        </w:rPr>
        <w:t xml:space="preserve">REGULATIONS </w:t>
      </w:r>
      <w:r w:rsidR="002A7F69">
        <w:rPr>
          <w:sz w:val="24"/>
          <w:szCs w:val="24"/>
        </w:rPr>
        <w:t xml:space="preserve">are available through the website, </w:t>
      </w:r>
      <w:hyperlink r:id="rId6" w:history="1">
        <w:r w:rsidR="002A7F69" w:rsidRPr="00061B7D">
          <w:rPr>
            <w:rStyle w:val="Hyperlink"/>
            <w:sz w:val="24"/>
            <w:szCs w:val="24"/>
          </w:rPr>
          <w:t>www.niu.edu/parking</w:t>
        </w:r>
      </w:hyperlink>
      <w:r w:rsidR="002A7F69">
        <w:rPr>
          <w:sz w:val="24"/>
          <w:szCs w:val="24"/>
        </w:rPr>
        <w:t xml:space="preserve"> and </w:t>
      </w:r>
      <w:r w:rsidRPr="007A65B8">
        <w:rPr>
          <w:sz w:val="24"/>
          <w:szCs w:val="24"/>
        </w:rPr>
        <w:t xml:space="preserve"> I agree to</w:t>
      </w:r>
      <w:r w:rsidR="00213C70">
        <w:rPr>
          <w:sz w:val="24"/>
          <w:szCs w:val="24"/>
        </w:rPr>
        <w:t xml:space="preserve"> review and</w:t>
      </w:r>
      <w:r w:rsidRPr="007A65B8">
        <w:rPr>
          <w:sz w:val="24"/>
          <w:szCs w:val="24"/>
        </w:rPr>
        <w:t xml:space="preserve"> </w:t>
      </w:r>
      <w:r w:rsidR="005F47D6" w:rsidRPr="007A65B8">
        <w:rPr>
          <w:sz w:val="24"/>
          <w:szCs w:val="24"/>
        </w:rPr>
        <w:t>comply therewith.</w:t>
      </w:r>
    </w:p>
    <w:p w14:paraId="071B1737" w14:textId="77777777" w:rsidR="007A65B8" w:rsidRDefault="007A65B8" w:rsidP="00B64B42">
      <w:pPr>
        <w:spacing w:after="16" w:line="259" w:lineRule="auto"/>
        <w:ind w:left="0" w:firstLine="0"/>
        <w:rPr>
          <w:sz w:val="24"/>
          <w:szCs w:val="24"/>
        </w:rPr>
      </w:pPr>
    </w:p>
    <w:p w14:paraId="35564C02" w14:textId="77777777" w:rsidR="007A65B8" w:rsidRPr="007A65B8" w:rsidRDefault="007A65B8" w:rsidP="00B64B42">
      <w:pPr>
        <w:spacing w:after="16" w:line="259" w:lineRule="auto"/>
        <w:ind w:left="0" w:firstLine="0"/>
        <w:rPr>
          <w:sz w:val="24"/>
          <w:szCs w:val="24"/>
        </w:rPr>
      </w:pPr>
    </w:p>
    <w:p w14:paraId="4AAEB6F4" w14:textId="77777777" w:rsidR="007C2E9D" w:rsidRPr="007A65B8" w:rsidRDefault="005F47D6">
      <w:pPr>
        <w:spacing w:after="0" w:line="259" w:lineRule="auto"/>
        <w:ind w:left="0" w:firstLine="0"/>
        <w:rPr>
          <w:sz w:val="24"/>
          <w:szCs w:val="24"/>
        </w:rPr>
      </w:pPr>
      <w:r>
        <w:t xml:space="preserve"> </w:t>
      </w:r>
      <w:r w:rsidRPr="007A65B8">
        <w:rPr>
          <w:sz w:val="24"/>
          <w:szCs w:val="24"/>
        </w:rPr>
        <w:t xml:space="preserve">Signature_____________________________________________________________Date________________ </w:t>
      </w:r>
    </w:p>
    <w:sectPr w:rsidR="007C2E9D" w:rsidRPr="007A65B8" w:rsidSect="00A561BB">
      <w:pgSz w:w="12240" w:h="15840"/>
      <w:pgMar w:top="720" w:right="720" w:bottom="720" w:left="720" w:header="720" w:footer="720" w:gutter="0"/>
      <w:cols w:space="720"/>
      <w:docGrid w:linePitch="27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F45E7"/>
    <w:multiLevelType w:val="hybridMultilevel"/>
    <w:tmpl w:val="EBA8334A"/>
    <w:lvl w:ilvl="0" w:tplc="968E290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0709D"/>
    <w:multiLevelType w:val="hybridMultilevel"/>
    <w:tmpl w:val="2E1AE0B0"/>
    <w:lvl w:ilvl="0" w:tplc="01B61010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781963">
    <w:abstractNumId w:val="1"/>
  </w:num>
  <w:num w:numId="2" w16cid:durableId="1327395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LYwMjAxNjU1MDBS0lEKTi0uzszPAykwrAUASNKe9CwAAAA="/>
  </w:docVars>
  <w:rsids>
    <w:rsidRoot w:val="007C2E9D"/>
    <w:rsid w:val="000265B7"/>
    <w:rsid w:val="000B0636"/>
    <w:rsid w:val="001034DD"/>
    <w:rsid w:val="00166517"/>
    <w:rsid w:val="001A3D39"/>
    <w:rsid w:val="001A4541"/>
    <w:rsid w:val="00213C70"/>
    <w:rsid w:val="00235B8D"/>
    <w:rsid w:val="00244EED"/>
    <w:rsid w:val="002A7F69"/>
    <w:rsid w:val="004706D5"/>
    <w:rsid w:val="004A751B"/>
    <w:rsid w:val="00517BAF"/>
    <w:rsid w:val="00524D46"/>
    <w:rsid w:val="00590D1D"/>
    <w:rsid w:val="005D522C"/>
    <w:rsid w:val="005F47D6"/>
    <w:rsid w:val="006C6563"/>
    <w:rsid w:val="0077431E"/>
    <w:rsid w:val="007A65B8"/>
    <w:rsid w:val="007C0D29"/>
    <w:rsid w:val="007C2E9D"/>
    <w:rsid w:val="00813D8D"/>
    <w:rsid w:val="008406DA"/>
    <w:rsid w:val="00902F3A"/>
    <w:rsid w:val="009255DB"/>
    <w:rsid w:val="0097047D"/>
    <w:rsid w:val="009B75AC"/>
    <w:rsid w:val="009D3981"/>
    <w:rsid w:val="00A561BB"/>
    <w:rsid w:val="00A65A9B"/>
    <w:rsid w:val="00AC43A1"/>
    <w:rsid w:val="00B56B73"/>
    <w:rsid w:val="00B64B42"/>
    <w:rsid w:val="00BE2161"/>
    <w:rsid w:val="00C771CE"/>
    <w:rsid w:val="00C94FD6"/>
    <w:rsid w:val="00CC7A86"/>
    <w:rsid w:val="00DE5352"/>
    <w:rsid w:val="00E47E68"/>
    <w:rsid w:val="00E62AC1"/>
    <w:rsid w:val="00E848A6"/>
    <w:rsid w:val="00EA2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C100"/>
  <w15:docId w15:val="{B18E7B66-34E9-4F73-A526-50F1C299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9" w:lineRule="auto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E53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D1D"/>
    <w:rPr>
      <w:rFonts w:ascii="Segoe UI" w:eastAsia="Times New Roman" w:hAnsi="Segoe UI" w:cs="Segoe UI"/>
      <w:b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7F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iu.edu/park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3FB25-85FC-441E-8C41-56D4B3D82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U STUDENT VEHICLE REGISTRATION</vt:lpstr>
    </vt:vector>
  </TitlesOfParts>
  <Company>Northern Illinois University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U STUDENT VEHICLE REGISTRATION</dc:title>
  <dc:subject/>
  <dc:creator>edoslh1</dc:creator>
  <cp:keywords/>
  <cp:lastModifiedBy>Jessica Nunez</cp:lastModifiedBy>
  <cp:revision>4</cp:revision>
  <cp:lastPrinted>2017-05-31T16:05:00Z</cp:lastPrinted>
  <dcterms:created xsi:type="dcterms:W3CDTF">2024-05-10T18:52:00Z</dcterms:created>
  <dcterms:modified xsi:type="dcterms:W3CDTF">2025-06-29T19:25:00Z</dcterms:modified>
</cp:coreProperties>
</file>